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6740D" w14:textId="6C072AFA" w:rsidR="00644242" w:rsidRPr="008966BB" w:rsidRDefault="00644242" w:rsidP="00DC7519">
      <w:pPr>
        <w:rPr>
          <w:rFonts w:ascii="CircularXX" w:hAnsi="CircularXX" w:cs="CircularXX"/>
          <w:bCs/>
          <w:color w:val="000000" w:themeColor="text1"/>
          <w:sz w:val="28"/>
          <w:szCs w:val="28"/>
          <w:lang w:val="en-US"/>
          <w14:textOutline w14:w="0" w14:cap="flat" w14:cmpd="sng" w14:algn="ctr">
            <w14:noFill/>
            <w14:prstDash w14:val="solid"/>
            <w14:round/>
          </w14:textOutline>
          <w14:ligatures w14:val="none"/>
        </w:rPr>
      </w:pPr>
      <w:r w:rsidRPr="008966BB">
        <w:rPr>
          <w:rFonts w:ascii="CircularXX" w:hAnsi="CircularXX" w:cs="CircularXX"/>
          <w:bCs/>
          <w:noProof/>
          <w:color w:val="000000" w:themeColor="text1"/>
          <w:sz w:val="28"/>
          <w:szCs w:val="28"/>
          <w:lang w:val="en-US"/>
          <w14:textOutline w14:w="0" w14:cap="flat" w14:cmpd="sng" w14:algn="ctr">
            <w14:noFill/>
            <w14:prstDash w14:val="solid"/>
            <w14:round/>
          </w14:textOutline>
          <w14:ligatures w14:val="none"/>
        </w:rPr>
        <mc:AlternateContent>
          <mc:Choice Requires="wpg">
            <w:drawing>
              <wp:anchor distT="0" distB="0" distL="114300" distR="114300" simplePos="0" relativeHeight="251660288" behindDoc="0" locked="0" layoutInCell="1" allowOverlap="1" wp14:anchorId="7B0A6C96" wp14:editId="275D8F09">
                <wp:simplePos x="0" y="0"/>
                <wp:positionH relativeFrom="margin">
                  <wp:posOffset>-1905</wp:posOffset>
                </wp:positionH>
                <wp:positionV relativeFrom="paragraph">
                  <wp:posOffset>0</wp:posOffset>
                </wp:positionV>
                <wp:extent cx="7051675" cy="1174750"/>
                <wp:effectExtent l="0" t="0" r="0" b="6350"/>
                <wp:wrapTopAndBottom/>
                <wp:docPr id="3" name="Group 3"/>
                <wp:cNvGraphicFramePr/>
                <a:graphic xmlns:a="http://schemas.openxmlformats.org/drawingml/2006/main">
                  <a:graphicData uri="http://schemas.microsoft.com/office/word/2010/wordprocessingGroup">
                    <wpg:wgp>
                      <wpg:cNvGrpSpPr/>
                      <wpg:grpSpPr>
                        <a:xfrm>
                          <a:off x="0" y="0"/>
                          <a:ext cx="7051675" cy="1174750"/>
                          <a:chOff x="0" y="86710"/>
                          <a:chExt cx="7051675" cy="117538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2" name="Text Box 2"/>
                        <wps:cNvSpPr txBox="1">
                          <a:spLocks noChangeArrowheads="1"/>
                        </wps:cNvSpPr>
                        <wps:spPr bwMode="auto">
                          <a:xfrm>
                            <a:off x="189186" y="614716"/>
                            <a:ext cx="4660791" cy="472440"/>
                          </a:xfrm>
                          <a:prstGeom prst="rect">
                            <a:avLst/>
                          </a:prstGeom>
                          <a:noFill/>
                          <a:ln w="9525">
                            <a:noFill/>
                            <a:miter lim="800000"/>
                            <a:headEnd/>
                            <a:tailEnd/>
                          </a:ln>
                        </wps:spPr>
                        <wps:txbx>
                          <w:txbxContent>
                            <w:p w14:paraId="4A04932A" w14:textId="1DDC469D" w:rsidR="00644242" w:rsidRPr="008966BB" w:rsidRDefault="00644242" w:rsidP="00644242">
                              <w:pPr>
                                <w:pStyle w:val="BasicParagraph"/>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pPr>
                              <w:r w:rsidRPr="008966BB">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 xml:space="preserve">PROJECT OVERSEAS </w:t>
                              </w:r>
                              <w:r w:rsidRPr="008966BB">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202</w:t>
                              </w:r>
                              <w:r w:rsidR="008966BB">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B0A6C96" id="Group 3" o:spid="_x0000_s1026" style="position:absolute;margin-left:-.15pt;margin-top:0;width:555.25pt;height:92.5pt;z-index:251660288;mso-position-horizontal-relative:margin;mso-width-relative:margin;mso-height-relative:margin" coordorigin=",867" coordsize="70516,11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2" o:spid="_x0000_s1028" type="#_x0000_t202" style="position:absolute;left:1891;top:6147;width:46608;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A04932A" w14:textId="1DDC469D" w:rsidR="00644242" w:rsidRPr="008966BB" w:rsidRDefault="00644242" w:rsidP="00644242">
                        <w:pPr>
                          <w:pStyle w:val="BasicParagraph"/>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pPr>
                        <w:r w:rsidRPr="008966BB">
                          <w:rPr>
                            <w:rFonts w:ascii="Circular Std Bold" w:hAnsi="Circular Std Bold" w:cs="Circular Std Bold"/>
                            <w:b/>
                            <w:color w:val="FFFFFF" w:themeColor="background1"/>
                            <w:spacing w:val="10"/>
                            <w:sz w:val="48"/>
                            <w:szCs w:val="48"/>
                            <w14:textOutline w14:w="9525" w14:cap="flat" w14:cmpd="sng" w14:algn="ctr">
                              <w14:noFill/>
                              <w14:prstDash w14:val="solid"/>
                              <w14:round/>
                            </w14:textOutline>
                          </w:rPr>
                          <w:t xml:space="preserve">PROJECT OVERSEAS </w:t>
                        </w:r>
                        <w:r w:rsidRPr="008966BB">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202</w:t>
                        </w:r>
                        <w:r w:rsidR="008966BB">
                          <w:rPr>
                            <w:rFonts w:ascii="Circular Std Bold" w:hAnsi="Circular Std Bold" w:cs="Circular Std Bold"/>
                            <w:color w:val="FFFFFF" w:themeColor="background1"/>
                            <w:spacing w:val="10"/>
                            <w:sz w:val="48"/>
                            <w:szCs w:val="48"/>
                            <w14:textOutline w14:w="9525" w14:cap="flat" w14:cmpd="sng" w14:algn="ctr">
                              <w14:noFill/>
                              <w14:prstDash w14:val="solid"/>
                              <w14:round/>
                            </w14:textOutline>
                          </w:rPr>
                          <w:t>4</w:t>
                        </w:r>
                      </w:p>
                    </w:txbxContent>
                  </v:textbox>
                </v:shape>
                <w10:wrap type="topAndBottom" anchorx="margin"/>
              </v:group>
            </w:pict>
          </mc:Fallback>
        </mc:AlternateContent>
      </w:r>
    </w:p>
    <w:p w14:paraId="2CF456D1" w14:textId="6A089B59" w:rsidR="00644242" w:rsidRPr="008966BB" w:rsidRDefault="006F631D" w:rsidP="00DC7519">
      <w:pPr>
        <w:spacing w:after="240"/>
        <w:rPr>
          <w:rFonts w:ascii="CircularXX" w:hAnsi="CircularXX" w:cs="CircularXX"/>
          <w:b/>
          <w:bCs/>
          <w:color w:val="2E74B5" w:themeColor="accent1" w:themeShade="BF"/>
          <w:sz w:val="28"/>
          <w:szCs w:val="28"/>
          <w:lang w:val="en-US"/>
          <w14:textOutline w14:w="0" w14:cap="flat" w14:cmpd="sng" w14:algn="ctr">
            <w14:noFill/>
            <w14:prstDash w14:val="solid"/>
            <w14:round/>
          </w14:textOutline>
          <w14:ligatures w14:val="none"/>
        </w:rPr>
      </w:pPr>
      <w:r w:rsidRPr="008966BB">
        <w:rPr>
          <w:rFonts w:ascii="CircularXX" w:hAnsi="CircularXX" w:cs="CircularXX"/>
          <w:b/>
          <w:bCs/>
          <w:noProof/>
          <w:color w:val="2E74B5" w:themeColor="accent1" w:themeShade="BF"/>
          <w:sz w:val="28"/>
          <w:szCs w:val="28"/>
          <w14:ligatures w14:val="none"/>
          <w14:cntxtAlts w14:val="0"/>
        </w:rPr>
        <mc:AlternateContent>
          <mc:Choice Requires="wpg">
            <w:drawing>
              <wp:anchor distT="0" distB="0" distL="114300" distR="114300" simplePos="0" relativeHeight="251659264" behindDoc="1" locked="0" layoutInCell="1" allowOverlap="1" wp14:anchorId="1B794358" wp14:editId="7E1BABA2">
                <wp:simplePos x="0" y="0"/>
                <wp:positionH relativeFrom="margin">
                  <wp:posOffset>5696560</wp:posOffset>
                </wp:positionH>
                <wp:positionV relativeFrom="paragraph">
                  <wp:posOffset>246380</wp:posOffset>
                </wp:positionV>
                <wp:extent cx="1293495" cy="2442845"/>
                <wp:effectExtent l="0" t="0" r="1905" b="0"/>
                <wp:wrapSquare wrapText="bothSides"/>
                <wp:docPr id="13" name="Group 13"/>
                <wp:cNvGraphicFramePr/>
                <a:graphic xmlns:a="http://schemas.openxmlformats.org/drawingml/2006/main">
                  <a:graphicData uri="http://schemas.microsoft.com/office/word/2010/wordprocessingGroup">
                    <wpg:wgp>
                      <wpg:cNvGrpSpPr/>
                      <wpg:grpSpPr>
                        <a:xfrm>
                          <a:off x="0" y="0"/>
                          <a:ext cx="1293495" cy="2442845"/>
                          <a:chOff x="1825116" y="-889748"/>
                          <a:chExt cx="565016" cy="4199326"/>
                        </a:xfrm>
                      </wpg:grpSpPr>
                      <wps:wsp>
                        <wps:cNvPr id="11" name="Rectangle 11"/>
                        <wps:cNvSpPr/>
                        <wps:spPr>
                          <a:xfrm>
                            <a:off x="1825116" y="-889748"/>
                            <a:ext cx="565016" cy="4199326"/>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59922" y="-770152"/>
                            <a:ext cx="493547" cy="3984542"/>
                          </a:xfrm>
                          <a:prstGeom prst="rect">
                            <a:avLst/>
                          </a:prstGeom>
                          <a:noFill/>
                          <a:ln w="9525">
                            <a:noFill/>
                            <a:miter lim="800000"/>
                            <a:headEnd/>
                            <a:tailEnd/>
                          </a:ln>
                        </wps:spPr>
                        <wps:txbx>
                          <w:txbxContent>
                            <w:p w14:paraId="2C8E9A69" w14:textId="5F8B3D9A" w:rsidR="00644242" w:rsidRPr="00DC7519" w:rsidRDefault="00644242" w:rsidP="008B113F">
                              <w:pPr>
                                <w:spacing w:line="288" w:lineRule="auto"/>
                                <w:jc w:val="center"/>
                                <w:rPr>
                                  <w:rFonts w:ascii="CircularXX" w:hAnsi="CircularXX" w:cs="CircularXX"/>
                                  <w:b/>
                                  <w:bCs/>
                                  <w:color w:val="FFFFFF" w:themeColor="background1"/>
                                  <w:sz w:val="22"/>
                                  <w:szCs w:val="22"/>
                                </w:rPr>
                              </w:pPr>
                              <w:r w:rsidRPr="00DC7519">
                                <w:rPr>
                                  <w:rFonts w:ascii="CircularXX" w:hAnsi="CircularXX" w:cs="CircularXX"/>
                                  <w:b/>
                                  <w:bCs/>
                                  <w:color w:val="FFFFFF" w:themeColor="background1"/>
                                  <w:sz w:val="22"/>
                                  <w:szCs w:val="22"/>
                                </w:rPr>
                                <w:t>Please be sure to call or log on to your provincial or territorial teacher organization website for additional requirements and</w:t>
                              </w:r>
                              <w:r w:rsidR="00DC7519">
                                <w:rPr>
                                  <w:rFonts w:ascii="CircularXX" w:hAnsi="CircularXX" w:cs="CircularXX"/>
                                  <w:b/>
                                  <w:bCs/>
                                  <w:color w:val="FFFFFF" w:themeColor="background1"/>
                                  <w:sz w:val="22"/>
                                  <w:szCs w:val="22"/>
                                </w:rPr>
                                <w:t xml:space="preserve"> </w:t>
                              </w:r>
                              <w:r w:rsidRPr="00DC7519">
                                <w:rPr>
                                  <w:rFonts w:ascii="CircularXX" w:hAnsi="CircularXX" w:cs="CircularXX"/>
                                  <w:b/>
                                  <w:bCs/>
                                  <w:color w:val="FFFFFF" w:themeColor="background1"/>
                                  <w:sz w:val="22"/>
                                  <w:szCs w:val="22"/>
                                </w:rPr>
                                <w:t>deadline informa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B794358" id="Group 13" o:spid="_x0000_s1029" style="position:absolute;margin-left:448.55pt;margin-top:19.4pt;width:101.85pt;height:192.35pt;z-index:-251657216;mso-position-horizontal-relative:margin;mso-width-relative:margin;mso-height-relative:margin" coordorigin="18251,-8897" coordsize="5650,4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">
                <v:rect id="Rectangle 11" o:spid="_x0000_s1030" style="position:absolute;left:18251;top:-8897;width:5650;height:41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 id="Text Box 2" o:spid="_x0000_s1031" type="#_x0000_t202" style="position:absolute;left:18599;top:-7701;width:4935;height:39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C8E9A69" w14:textId="5F8B3D9A" w:rsidR="00644242" w:rsidRPr="00DC7519" w:rsidRDefault="00644242" w:rsidP="008B113F">
                        <w:pPr>
                          <w:spacing w:line="288" w:lineRule="auto"/>
                          <w:jc w:val="center"/>
                          <w:rPr>
                            <w:rFonts w:ascii="CircularXX" w:hAnsi="CircularXX" w:cs="CircularXX"/>
                            <w:b/>
                            <w:bCs/>
                            <w:color w:val="FFFFFF" w:themeColor="background1"/>
                            <w:sz w:val="22"/>
                            <w:szCs w:val="22"/>
                          </w:rPr>
                        </w:pPr>
                        <w:r w:rsidRPr="00DC7519">
                          <w:rPr>
                            <w:rFonts w:ascii="CircularXX" w:hAnsi="CircularXX" w:cs="CircularXX"/>
                            <w:b/>
                            <w:bCs/>
                            <w:color w:val="FFFFFF" w:themeColor="background1"/>
                            <w:sz w:val="22"/>
                            <w:szCs w:val="22"/>
                          </w:rPr>
                          <w:t>Please be sure to call or log on to your provincial or territorial teacher organization website for additional requirements and</w:t>
                        </w:r>
                        <w:r w:rsidR="00DC7519">
                          <w:rPr>
                            <w:rFonts w:ascii="CircularXX" w:hAnsi="CircularXX" w:cs="CircularXX"/>
                            <w:b/>
                            <w:bCs/>
                            <w:color w:val="FFFFFF" w:themeColor="background1"/>
                            <w:sz w:val="22"/>
                            <w:szCs w:val="22"/>
                          </w:rPr>
                          <w:t xml:space="preserve"> </w:t>
                        </w:r>
                        <w:r w:rsidRPr="00DC7519">
                          <w:rPr>
                            <w:rFonts w:ascii="CircularXX" w:hAnsi="CircularXX" w:cs="CircularXX"/>
                            <w:b/>
                            <w:bCs/>
                            <w:color w:val="FFFFFF" w:themeColor="background1"/>
                            <w:sz w:val="22"/>
                            <w:szCs w:val="22"/>
                          </w:rPr>
                          <w:t>deadline information.</w:t>
                        </w:r>
                      </w:p>
                    </w:txbxContent>
                  </v:textbox>
                </v:shape>
                <w10:wrap type="square" anchorx="margin"/>
              </v:group>
            </w:pict>
          </mc:Fallback>
        </mc:AlternateContent>
      </w:r>
      <w:r w:rsidR="00644242" w:rsidRPr="008966BB">
        <w:rPr>
          <w:rFonts w:ascii="CircularXX" w:hAnsi="CircularXX" w:cs="CircularXX"/>
          <w:b/>
          <w:bCs/>
          <w:color w:val="2E74B5" w:themeColor="accent1" w:themeShade="BF"/>
          <w:sz w:val="28"/>
          <w:szCs w:val="28"/>
          <w:lang w:val="en-US"/>
          <w14:textOutline w14:w="0" w14:cap="flat" w14:cmpd="sng" w14:algn="ctr">
            <w14:noFill/>
            <w14:prstDash w14:val="solid"/>
            <w14:round/>
          </w14:textOutline>
          <w14:ligatures w14:val="none"/>
        </w:rPr>
        <w:t>INFORMATION FOR APPLICANTS</w:t>
      </w:r>
    </w:p>
    <w:p w14:paraId="34B36D96" w14:textId="77777777" w:rsidR="00644242" w:rsidRPr="008966BB" w:rsidRDefault="00644242" w:rsidP="00DC7519">
      <w:pPr>
        <w:spacing w:after="120"/>
        <w:rPr>
          <w:rFonts w:ascii="CircularXX" w:hAnsi="CircularXX" w:cs="CircularXX"/>
          <w:b/>
          <w:bCs/>
          <w:color w:val="000000" w:themeColor="text1"/>
          <w:sz w:val="22"/>
          <w:szCs w:val="22"/>
          <w:lang w:val="en-US"/>
          <w14:textOutline w14:w="0" w14:cap="flat" w14:cmpd="sng" w14:algn="ctr">
            <w14:noFill/>
            <w14:prstDash w14:val="solid"/>
            <w14:round/>
          </w14:textOutline>
          <w14:ligatures w14:val="none"/>
        </w:rPr>
      </w:pPr>
      <w:r w:rsidRPr="008966BB">
        <w:rPr>
          <w:rFonts w:ascii="CircularXX" w:hAnsi="CircularXX" w:cs="CircularXX"/>
          <w:b/>
          <w:bCs/>
          <w:color w:val="000000" w:themeColor="text1"/>
          <w:sz w:val="22"/>
          <w:szCs w:val="22"/>
          <w:lang w:val="en-US"/>
          <w14:textOutline w14:w="0" w14:cap="flat" w14:cmpd="sng" w14:algn="ctr">
            <w14:noFill/>
            <w14:prstDash w14:val="solid"/>
            <w14:round/>
          </w14:textOutline>
          <w14:ligatures w14:val="none"/>
        </w:rPr>
        <w:t>Please read the following before applying:</w:t>
      </w:r>
    </w:p>
    <w:p w14:paraId="627FEF47" w14:textId="77777777" w:rsidR="00644242" w:rsidRPr="008966BB" w:rsidRDefault="00644242" w:rsidP="00DC7519">
      <w:pPr>
        <w:pStyle w:val="ListParagraph"/>
        <w:numPr>
          <w:ilvl w:val="0"/>
          <w:numId w:val="15"/>
        </w:numPr>
        <w:spacing w:after="40"/>
        <w:ind w:left="426" w:hanging="369"/>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Each candidate must:</w:t>
      </w:r>
    </w:p>
    <w:p w14:paraId="610B6430"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be a Canadian </w:t>
      </w:r>
      <w:proofErr w:type="gramStart"/>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citizen;</w:t>
      </w:r>
      <w:proofErr w:type="gramEnd"/>
    </w:p>
    <w:p w14:paraId="0D0F66C6" w14:textId="5F712A24"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hold a Canadian passport valid until at least July 202</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5</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at the time of application (proof that a passport application has been made will be accepted</w:t>
      </w:r>
      <w:proofErr w:type="gramStart"/>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w:t>
      </w:r>
      <w:proofErr w:type="gramEnd"/>
    </w:p>
    <w:p w14:paraId="22E66B89"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be a member of a provincial or territorial teacher organization that supports PO;</w:t>
      </w:r>
    </w:p>
    <w:p w14:paraId="7CB823AF"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hold a valid teaching certificate;</w:t>
      </w:r>
    </w:p>
    <w:p w14:paraId="3F3DE444" w14:textId="7878E22F"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have completed at least five years of teaching in Canada by July </w:t>
      </w:r>
      <w:proofErr w:type="gramStart"/>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202</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4</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w:t>
      </w:r>
      <w:proofErr w:type="gramEnd"/>
    </w:p>
    <w:p w14:paraId="446AC990"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be in excellent health and be able to work in developing country conditions;</w:t>
      </w:r>
    </w:p>
    <w:p w14:paraId="4FC37061"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have high standards of professionalism and personal conduct; </w:t>
      </w:r>
    </w:p>
    <w:p w14:paraId="17BB15A1" w14:textId="77777777" w:rsidR="00644242" w:rsidRPr="008966BB" w:rsidRDefault="00644242" w:rsidP="00DC7519">
      <w:pPr>
        <w:pStyle w:val="ListParagraph"/>
        <w:numPr>
          <w:ilvl w:val="0"/>
          <w:numId w:val="21"/>
        </w:numPr>
        <w:spacing w:after="60"/>
        <w:ind w:left="709" w:hanging="283"/>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show evidence of flexibility and mature judgment; </w:t>
      </w:r>
    </w:p>
    <w:p w14:paraId="7F397389" w14:textId="77777777" w:rsidR="00644242" w:rsidRPr="008966BB" w:rsidRDefault="00644242" w:rsidP="00DC7519">
      <w:pPr>
        <w:pStyle w:val="ListParagraph"/>
        <w:numPr>
          <w:ilvl w:val="0"/>
          <w:numId w:val="21"/>
        </w:numPr>
        <w:spacing w:after="240"/>
        <w:ind w:left="709" w:hanging="284"/>
        <w:contextualSpacing w:val="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be willing to put the team and project needs above personal needs.</w:t>
      </w:r>
    </w:p>
    <w:p w14:paraId="5A125BDC" w14:textId="0550E088" w:rsidR="00644242" w:rsidRPr="008966BB" w:rsidRDefault="00644242" w:rsidP="00DC7519">
      <w:pPr>
        <w:pStyle w:val="ListParagraph"/>
        <w:numPr>
          <w:ilvl w:val="0"/>
          <w:numId w:val="15"/>
        </w:numPr>
        <w:spacing w:after="140"/>
        <w:ind w:left="426"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The commitment to P</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roject Overseas (P</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O</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is considerable both in and out of the classroom while in the country of assignment. In addition to long teaching days, you will be expected to participate in activities arranged by the overseas </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P</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artner </w:t>
      </w:r>
      <w:r w:rsidR="008966BB">
        <w:rPr>
          <w:rFonts w:ascii="CircularXX" w:hAnsi="CircularXX" w:cs="CircularXX"/>
          <w:bCs/>
          <w:color w:val="auto"/>
          <w:sz w:val="22"/>
          <w:szCs w:val="22"/>
          <w:lang w:val="en-US"/>
          <w14:textOutline w14:w="0" w14:cap="flat" w14:cmpd="sng" w14:algn="ctr">
            <w14:noFill/>
            <w14:prstDash w14:val="solid"/>
            <w14:round/>
          </w14:textOutline>
          <w14:ligatures w14:val="none"/>
        </w:rPr>
        <w:t>O</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rganization. These could include social events as well as meetings with officials.</w:t>
      </w:r>
    </w:p>
    <w:p w14:paraId="0D5AE1F7" w14:textId="77777777" w:rsidR="00644242" w:rsidRPr="008966BB" w:rsidRDefault="00644242" w:rsidP="00DC7519">
      <w:pPr>
        <w:pStyle w:val="ListParagraph"/>
        <w:numPr>
          <w:ilvl w:val="0"/>
          <w:numId w:val="15"/>
        </w:numPr>
        <w:spacing w:after="140"/>
        <w:ind w:left="425"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PO has projects in Africa and the Caribbean and, occasionally, elsewhere. Participants must be prepared to be assigned to any location where the Canadian Teachers’ Federation (CTF/FCE) has a PO partnership.</w:t>
      </w:r>
    </w:p>
    <w:p w14:paraId="729B6871" w14:textId="4A2C00D3" w:rsidR="00644242" w:rsidRPr="008966BB" w:rsidRDefault="00644242" w:rsidP="00DC7519">
      <w:pPr>
        <w:pStyle w:val="ListParagraph"/>
        <w:numPr>
          <w:ilvl w:val="0"/>
          <w:numId w:val="15"/>
        </w:numPr>
        <w:spacing w:after="140"/>
        <w:ind w:left="425"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The CTF/FCE is sometimes unable to confirm the exact program dates until after the teams are formed. Assignments usually take place in July; however, the commitment to PO begins </w:t>
      </w:r>
      <w:r w:rsidR="006F631D"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in the Winter/Spring as teams prepare for their PO assignment</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w:t>
      </w:r>
    </w:p>
    <w:p w14:paraId="4F029B3B" w14:textId="7E55069D" w:rsidR="00644242" w:rsidRPr="008966BB" w:rsidRDefault="00644242" w:rsidP="00DC7519">
      <w:pPr>
        <w:pStyle w:val="ListParagraph"/>
        <w:numPr>
          <w:ilvl w:val="0"/>
          <w:numId w:val="15"/>
        </w:numPr>
        <w:spacing w:after="140"/>
        <w:ind w:left="425"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The travel and living expenses of participants are covered by contributions from the CTF/FCE Member Organizations and from the CTF/FCE.</w:t>
      </w:r>
    </w:p>
    <w:p w14:paraId="3209FABB" w14:textId="3182E43E" w:rsidR="00644242" w:rsidRPr="008966BB" w:rsidRDefault="00644242" w:rsidP="00DC7519">
      <w:pPr>
        <w:pStyle w:val="ListParagraph"/>
        <w:numPr>
          <w:ilvl w:val="0"/>
          <w:numId w:val="15"/>
        </w:numPr>
        <w:spacing w:after="140"/>
        <w:ind w:left="425"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Travel to the countries of assignment will be arranged by the CTF/FCE in accordance with the travel guidelines established by the CTF/FCE.  The CTF/FCE will make travel arrangements to countries of assignment using the most direct and economical routes.</w:t>
      </w:r>
    </w:p>
    <w:p w14:paraId="15B44FC9" w14:textId="77777777" w:rsidR="00DC7519" w:rsidRPr="008966BB" w:rsidRDefault="00DC7519" w:rsidP="00DC7519">
      <w:pPr>
        <w:pStyle w:val="ListParagraph"/>
        <w:numPr>
          <w:ilvl w:val="0"/>
          <w:numId w:val="15"/>
        </w:numPr>
        <w:spacing w:after="140"/>
        <w:ind w:left="425" w:hanging="369"/>
        <w:contextualSpacing w:val="0"/>
        <w:jc w:val="both"/>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For budgetary and safety reasons, PO participants most often </w:t>
      </w:r>
      <w:proofErr w:type="gramStart"/>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have to</w:t>
      </w:r>
      <w:proofErr w:type="gramEnd"/>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 share accommodation.</w:t>
      </w:r>
    </w:p>
    <w:p w14:paraId="36FF7FC2" w14:textId="77777777" w:rsidR="006F631D" w:rsidRPr="008966BB" w:rsidRDefault="00644242" w:rsidP="00DC7519">
      <w:pPr>
        <w:pStyle w:val="ListParagraph"/>
        <w:numPr>
          <w:ilvl w:val="0"/>
          <w:numId w:val="15"/>
        </w:numPr>
        <w:spacing w:after="140"/>
        <w:ind w:left="425" w:hanging="371"/>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Friends and family are not permitted to accompany the participants during any part of the program, either in Canada or overseas.</w:t>
      </w:r>
    </w:p>
    <w:p w14:paraId="51DC708A" w14:textId="3DEA8B1E" w:rsidR="00644242" w:rsidRPr="008966BB" w:rsidRDefault="00644242" w:rsidP="00DC7519">
      <w:pPr>
        <w:pStyle w:val="ListParagraph"/>
        <w:numPr>
          <w:ilvl w:val="0"/>
          <w:numId w:val="15"/>
        </w:numPr>
        <w:spacing w:after="140"/>
        <w:ind w:left="425" w:hanging="369"/>
        <w:contextualSpacing w:val="0"/>
        <w:jc w:val="both"/>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Participants are not permitted to drive a motorized vehicle during their stay abroad. Transportation will be arranged by the </w:t>
      </w:r>
      <w:r w:rsidR="00DC7519">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P</w:t>
      </w:r>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artner </w:t>
      </w:r>
      <w:r w:rsidR="00DC7519">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O</w:t>
      </w:r>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rganization overseas.</w:t>
      </w:r>
    </w:p>
    <w:p w14:paraId="10D646BC" w14:textId="77777777" w:rsidR="00644242" w:rsidRPr="008966BB" w:rsidRDefault="00644242" w:rsidP="00DC7519">
      <w:pPr>
        <w:pStyle w:val="ListParagraph"/>
        <w:numPr>
          <w:ilvl w:val="0"/>
          <w:numId w:val="15"/>
        </w:numPr>
        <w:spacing w:after="140"/>
        <w:ind w:left="426"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000000" w:themeColor="text1"/>
          <w:sz w:val="22"/>
          <w:szCs w:val="22"/>
          <w:lang w:val="en-US"/>
          <w14:textOutline w14:w="0" w14:cap="flat" w14:cmpd="sng" w14:algn="ctr">
            <w14:noFill/>
            <w14:prstDash w14:val="solid"/>
            <w14:round/>
          </w14:textOutline>
          <w14:ligatures w14:val="none"/>
        </w:rPr>
        <w:t xml:space="preserve">Participants must accept that a </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project may be cancelled at the last minute due to unforeseen circumstances. In the event of cancellation, the CTF/FCE cannot guarantee placement on another team and will not take responsibility for changes or cancellations to personal travel plans.</w:t>
      </w:r>
    </w:p>
    <w:p w14:paraId="314FD0D7" w14:textId="45821444" w:rsidR="00644242" w:rsidRPr="008966BB" w:rsidRDefault="00644242" w:rsidP="00DC7519">
      <w:pPr>
        <w:pStyle w:val="ListParagraph"/>
        <w:numPr>
          <w:ilvl w:val="0"/>
          <w:numId w:val="15"/>
        </w:numPr>
        <w:spacing w:after="120"/>
        <w:ind w:left="426" w:hanging="369"/>
        <w:contextualSpacing w:val="0"/>
        <w:jc w:val="both"/>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Upon return to Canada, participants are encouraged to </w:t>
      </w:r>
      <w:r w:rsidR="006F631D"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share their experience with</w:t>
      </w:r>
      <w:r w:rsidRPr="008966B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 their teacher organization, community groups and schools.</w:t>
      </w:r>
    </w:p>
    <w:sectPr w:rsidR="00644242" w:rsidRPr="008966BB" w:rsidSect="00DC7519">
      <w:footerReference w:type="default" r:id="rId14"/>
      <w:pgSz w:w="12240" w:h="15840" w:code="1"/>
      <w:pgMar w:top="340" w:right="567" w:bottom="284" w:left="567" w:header="39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C8CC3" w14:textId="77777777" w:rsidR="00C06CF7" w:rsidRDefault="00C06CF7" w:rsidP="00DC5627">
      <w:r>
        <w:separator/>
      </w:r>
    </w:p>
  </w:endnote>
  <w:endnote w:type="continuationSeparator" w:id="0">
    <w:p w14:paraId="3EC96F76" w14:textId="77777777" w:rsidR="00C06CF7" w:rsidRDefault="00C06CF7"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CircularXX">
    <w:panose1 w:val="020B0504010101010104"/>
    <w:charset w:val="00"/>
    <w:family w:val="swiss"/>
    <w:notTrueType/>
    <w:pitch w:val="variable"/>
    <w:sig w:usb0="A00000BF" w:usb1="5000E47B" w:usb2="00000008" w:usb3="00000000" w:csb0="00000093" w:csb1="00000000"/>
  </w:font>
  <w:font w:name="Circular Std Bold">
    <w:panose1 w:val="020B0804020101010102"/>
    <w:charset w:val="00"/>
    <w:family w:val="swiss"/>
    <w:notTrueType/>
    <w:pitch w:val="variable"/>
    <w:sig w:usb0="8000002F" w:usb1="5000E47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952C4" w14:textId="77777777" w:rsidR="000A0952" w:rsidRDefault="000A0952" w:rsidP="000A0952">
    <w:pPr>
      <w:pStyle w:val="Footer"/>
      <w:tabs>
        <w:tab w:val="clear" w:pos="4680"/>
        <w:tab w:val="clear" w:pos="9360"/>
      </w:tabs>
      <w:jc w:val="right"/>
      <w:rPr>
        <w:rFonts w:ascii="Myriad Pro" w:hAnsi="Myriad Pro"/>
        <w:color w:val="75787B"/>
      </w:rPr>
    </w:pPr>
  </w:p>
  <w:p w14:paraId="661E8D5E" w14:textId="7AAAEDFF" w:rsidR="009D48B2" w:rsidRPr="00DC5627" w:rsidRDefault="009D48B2" w:rsidP="000A0952">
    <w:pPr>
      <w:pStyle w:val="Footer"/>
      <w:tabs>
        <w:tab w:val="clear" w:pos="4680"/>
        <w:tab w:val="clear" w:pos="9360"/>
      </w:tabs>
      <w:jc w:val="right"/>
      <w:rPr>
        <w:rFonts w:ascii="Myriad Pro" w:hAnsi="Myriad Pro"/>
        <w:color w:val="75787B"/>
      </w:rPr>
    </w:pPr>
    <w:r w:rsidRPr="00DC5627">
      <w:rPr>
        <w:rFonts w:ascii="Myriad Pro" w:hAnsi="Myriad Pro"/>
        <w:noProof/>
        <w:color w:val="75787B"/>
      </w:rPr>
      <w:drawing>
        <wp:anchor distT="0" distB="0" distL="114300" distR="114300" simplePos="0" relativeHeight="251660288" behindDoc="0" locked="0" layoutInCell="1" allowOverlap="1" wp14:anchorId="236519F1" wp14:editId="0EFCCA91">
          <wp:simplePos x="0" y="0"/>
          <wp:positionH relativeFrom="margin">
            <wp:posOffset>1905</wp:posOffset>
          </wp:positionH>
          <wp:positionV relativeFrom="paragraph">
            <wp:posOffset>29210</wp:posOffset>
          </wp:positionV>
          <wp:extent cx="857250" cy="2857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FFCE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7250" cy="285750"/>
                  </a:xfrm>
                  <a:prstGeom prst="rect">
                    <a:avLst/>
                  </a:prstGeom>
                </pic:spPr>
              </pic:pic>
            </a:graphicData>
          </a:graphic>
        </wp:anchor>
      </w:drawing>
    </w:r>
  </w:p>
  <w:p w14:paraId="4E444446" w14:textId="346A436F" w:rsidR="009D48B2" w:rsidRPr="00DC5627" w:rsidRDefault="009D48B2" w:rsidP="00DC5627">
    <w:pPr>
      <w:pStyle w:val="Footer"/>
      <w:tabs>
        <w:tab w:val="clear" w:pos="4680"/>
        <w:tab w:val="clear" w:pos="9360"/>
      </w:tabs>
      <w:jc w:val="right"/>
      <w:rPr>
        <w:rFonts w:ascii="Myriad Pro" w:hAnsi="Myriad Pro"/>
        <w:color w:val="75787B"/>
      </w:rPr>
    </w:pPr>
    <w:r>
      <w:rPr>
        <w:rFonts w:ascii="Myriad Pro" w:hAnsi="Myriad Pro"/>
        <w:color w:val="75787B"/>
      </w:rPr>
      <w:tab/>
    </w:r>
    <w:r>
      <w:rPr>
        <w:rFonts w:ascii="Myriad Pro" w:hAnsi="Myriad Pro"/>
        <w:color w:val="75787B"/>
      </w:rPr>
      <w:tab/>
    </w:r>
    <w:r w:rsidRPr="00DC5627">
      <w:rPr>
        <w:rFonts w:ascii="Myriad Pro" w:hAnsi="Myriad Pro"/>
        <w:color w:val="75787B"/>
      </w:rPr>
      <w:t>www.ctf-fce.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640BE" w14:textId="77777777" w:rsidR="00C06CF7" w:rsidRDefault="00C06CF7" w:rsidP="00DC5627">
      <w:r>
        <w:separator/>
      </w:r>
    </w:p>
  </w:footnote>
  <w:footnote w:type="continuationSeparator" w:id="0">
    <w:p w14:paraId="67CAEB5C" w14:textId="77777777" w:rsidR="00C06CF7" w:rsidRDefault="00C06CF7" w:rsidP="00DC56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402A"/>
    <w:multiLevelType w:val="hybridMultilevel"/>
    <w:tmpl w:val="2952B99C"/>
    <w:lvl w:ilvl="0" w:tplc="A41C3D46">
      <w:start w:val="1"/>
      <w:numFmt w:val="decimal"/>
      <w:lvlText w:val="%1."/>
      <w:lvlJc w:val="left"/>
      <w:pPr>
        <w:ind w:left="792" w:hanging="432"/>
      </w:pPr>
      <w:rPr>
        <w:rFonts w:eastAsia="Times New Roman"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3"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1021B9B"/>
    <w:multiLevelType w:val="hybridMultilevel"/>
    <w:tmpl w:val="01580806"/>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86194556">
    <w:abstractNumId w:val="3"/>
  </w:num>
  <w:num w:numId="2" w16cid:durableId="1294025148">
    <w:abstractNumId w:val="1"/>
  </w:num>
  <w:num w:numId="3" w16cid:durableId="1606619905">
    <w:abstractNumId w:val="4"/>
  </w:num>
  <w:num w:numId="4" w16cid:durableId="2023780459">
    <w:abstractNumId w:val="12"/>
  </w:num>
  <w:num w:numId="5" w16cid:durableId="1831867682">
    <w:abstractNumId w:val="8"/>
  </w:num>
  <w:num w:numId="6" w16cid:durableId="195314578">
    <w:abstractNumId w:val="11"/>
  </w:num>
  <w:num w:numId="7" w16cid:durableId="1044330652">
    <w:abstractNumId w:val="0"/>
  </w:num>
  <w:num w:numId="8" w16cid:durableId="477113902">
    <w:abstractNumId w:val="2"/>
  </w:num>
  <w:num w:numId="9" w16cid:durableId="1542521241">
    <w:abstractNumId w:val="17"/>
  </w:num>
  <w:num w:numId="10" w16cid:durableId="1389840476">
    <w:abstractNumId w:val="10"/>
  </w:num>
  <w:num w:numId="11" w16cid:durableId="1850440577">
    <w:abstractNumId w:val="6"/>
  </w:num>
  <w:num w:numId="12" w16cid:durableId="1625695003">
    <w:abstractNumId w:val="15"/>
  </w:num>
  <w:num w:numId="13" w16cid:durableId="1476142046">
    <w:abstractNumId w:val="20"/>
  </w:num>
  <w:num w:numId="14" w16cid:durableId="1326976307">
    <w:abstractNumId w:val="19"/>
  </w:num>
  <w:num w:numId="15" w16cid:durableId="1701201402">
    <w:abstractNumId w:val="14"/>
  </w:num>
  <w:num w:numId="16" w16cid:durableId="1235512000">
    <w:abstractNumId w:val="16"/>
  </w:num>
  <w:num w:numId="17" w16cid:durableId="1115179666">
    <w:abstractNumId w:val="7"/>
  </w:num>
  <w:num w:numId="18" w16cid:durableId="323440648">
    <w:abstractNumId w:val="13"/>
  </w:num>
  <w:num w:numId="19" w16cid:durableId="611592881">
    <w:abstractNumId w:val="18"/>
  </w:num>
  <w:num w:numId="20" w16cid:durableId="658655891">
    <w:abstractNumId w:val="9"/>
  </w:num>
  <w:num w:numId="21" w16cid:durableId="1154448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54FB4"/>
    <w:rsid w:val="00082A3A"/>
    <w:rsid w:val="0009345A"/>
    <w:rsid w:val="000A0952"/>
    <w:rsid w:val="000C63AA"/>
    <w:rsid w:val="00122B07"/>
    <w:rsid w:val="00122D61"/>
    <w:rsid w:val="00130E3C"/>
    <w:rsid w:val="001A300A"/>
    <w:rsid w:val="001B78A8"/>
    <w:rsid w:val="001E386E"/>
    <w:rsid w:val="002711EF"/>
    <w:rsid w:val="002D4ECD"/>
    <w:rsid w:val="002E0629"/>
    <w:rsid w:val="002E76E7"/>
    <w:rsid w:val="002E7D1B"/>
    <w:rsid w:val="002F2D15"/>
    <w:rsid w:val="002F3F4D"/>
    <w:rsid w:val="002F5B04"/>
    <w:rsid w:val="0030266C"/>
    <w:rsid w:val="00305174"/>
    <w:rsid w:val="00350924"/>
    <w:rsid w:val="00366440"/>
    <w:rsid w:val="003802D3"/>
    <w:rsid w:val="00384C31"/>
    <w:rsid w:val="00385636"/>
    <w:rsid w:val="00392E7A"/>
    <w:rsid w:val="00394AC6"/>
    <w:rsid w:val="003A1FD7"/>
    <w:rsid w:val="003A312D"/>
    <w:rsid w:val="003B37A6"/>
    <w:rsid w:val="003C7CC6"/>
    <w:rsid w:val="003E2D86"/>
    <w:rsid w:val="00406589"/>
    <w:rsid w:val="00407E79"/>
    <w:rsid w:val="004226F7"/>
    <w:rsid w:val="00457ED1"/>
    <w:rsid w:val="00482CFC"/>
    <w:rsid w:val="004C5BA3"/>
    <w:rsid w:val="004C5BB7"/>
    <w:rsid w:val="004E2364"/>
    <w:rsid w:val="00532E59"/>
    <w:rsid w:val="00561B16"/>
    <w:rsid w:val="005652CA"/>
    <w:rsid w:val="0059413E"/>
    <w:rsid w:val="0059493A"/>
    <w:rsid w:val="005A080F"/>
    <w:rsid w:val="005B7CB4"/>
    <w:rsid w:val="005C0E1F"/>
    <w:rsid w:val="00614763"/>
    <w:rsid w:val="0061607F"/>
    <w:rsid w:val="00616666"/>
    <w:rsid w:val="00617A23"/>
    <w:rsid w:val="00644242"/>
    <w:rsid w:val="00650F0F"/>
    <w:rsid w:val="006563E6"/>
    <w:rsid w:val="00670691"/>
    <w:rsid w:val="00674A81"/>
    <w:rsid w:val="00684BFA"/>
    <w:rsid w:val="0068769E"/>
    <w:rsid w:val="00695354"/>
    <w:rsid w:val="00697886"/>
    <w:rsid w:val="006B6F32"/>
    <w:rsid w:val="006E6BCE"/>
    <w:rsid w:val="006F631D"/>
    <w:rsid w:val="007009AC"/>
    <w:rsid w:val="00722B82"/>
    <w:rsid w:val="00726E00"/>
    <w:rsid w:val="00740A72"/>
    <w:rsid w:val="0075644A"/>
    <w:rsid w:val="00757D96"/>
    <w:rsid w:val="007C33F2"/>
    <w:rsid w:val="007E5035"/>
    <w:rsid w:val="00813BEE"/>
    <w:rsid w:val="0081430B"/>
    <w:rsid w:val="008154B4"/>
    <w:rsid w:val="0081731B"/>
    <w:rsid w:val="0081740C"/>
    <w:rsid w:val="00822924"/>
    <w:rsid w:val="008554EA"/>
    <w:rsid w:val="00857F55"/>
    <w:rsid w:val="00862197"/>
    <w:rsid w:val="008718E2"/>
    <w:rsid w:val="008966BB"/>
    <w:rsid w:val="008A4877"/>
    <w:rsid w:val="008A7803"/>
    <w:rsid w:val="008B113F"/>
    <w:rsid w:val="008C1FD3"/>
    <w:rsid w:val="008C6E31"/>
    <w:rsid w:val="008D1FDA"/>
    <w:rsid w:val="008D3B5B"/>
    <w:rsid w:val="008D4102"/>
    <w:rsid w:val="00902CF3"/>
    <w:rsid w:val="00923806"/>
    <w:rsid w:val="00924090"/>
    <w:rsid w:val="0092661D"/>
    <w:rsid w:val="009509E8"/>
    <w:rsid w:val="009854EE"/>
    <w:rsid w:val="00995C44"/>
    <w:rsid w:val="009978E1"/>
    <w:rsid w:val="009B0FC2"/>
    <w:rsid w:val="009C7724"/>
    <w:rsid w:val="009D48B2"/>
    <w:rsid w:val="009D54CA"/>
    <w:rsid w:val="00A0401C"/>
    <w:rsid w:val="00A16959"/>
    <w:rsid w:val="00A250C5"/>
    <w:rsid w:val="00A30C43"/>
    <w:rsid w:val="00A4605A"/>
    <w:rsid w:val="00A54C6F"/>
    <w:rsid w:val="00A73E13"/>
    <w:rsid w:val="00A91852"/>
    <w:rsid w:val="00AC0990"/>
    <w:rsid w:val="00AD5FBA"/>
    <w:rsid w:val="00AE003A"/>
    <w:rsid w:val="00AE3A75"/>
    <w:rsid w:val="00AF3CCE"/>
    <w:rsid w:val="00B32788"/>
    <w:rsid w:val="00B453AE"/>
    <w:rsid w:val="00B53D49"/>
    <w:rsid w:val="00B72F3D"/>
    <w:rsid w:val="00B87B41"/>
    <w:rsid w:val="00B92007"/>
    <w:rsid w:val="00BB3C61"/>
    <w:rsid w:val="00BF0162"/>
    <w:rsid w:val="00BF3243"/>
    <w:rsid w:val="00C01627"/>
    <w:rsid w:val="00C06CF7"/>
    <w:rsid w:val="00C133AE"/>
    <w:rsid w:val="00C417AF"/>
    <w:rsid w:val="00C63655"/>
    <w:rsid w:val="00C758C7"/>
    <w:rsid w:val="00C82833"/>
    <w:rsid w:val="00C84ADE"/>
    <w:rsid w:val="00C86F9E"/>
    <w:rsid w:val="00C93190"/>
    <w:rsid w:val="00D06040"/>
    <w:rsid w:val="00D1029B"/>
    <w:rsid w:val="00D23150"/>
    <w:rsid w:val="00D24B76"/>
    <w:rsid w:val="00D606ED"/>
    <w:rsid w:val="00D72C61"/>
    <w:rsid w:val="00DC5627"/>
    <w:rsid w:val="00DC5B86"/>
    <w:rsid w:val="00DC7519"/>
    <w:rsid w:val="00DD3020"/>
    <w:rsid w:val="00DE0622"/>
    <w:rsid w:val="00DE4030"/>
    <w:rsid w:val="00DF36D9"/>
    <w:rsid w:val="00E0747F"/>
    <w:rsid w:val="00E1376D"/>
    <w:rsid w:val="00E229E5"/>
    <w:rsid w:val="00E4044E"/>
    <w:rsid w:val="00E46615"/>
    <w:rsid w:val="00E57D83"/>
    <w:rsid w:val="00E802DE"/>
    <w:rsid w:val="00EA78A3"/>
    <w:rsid w:val="00EC75B6"/>
    <w:rsid w:val="00EF4E2C"/>
    <w:rsid w:val="00F2457A"/>
    <w:rsid w:val="00F930B5"/>
    <w:rsid w:val="00FA585F"/>
    <w:rsid w:val="00FB5E27"/>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9493A"/>
    <w:rPr>
      <w:sz w:val="16"/>
      <w:szCs w:val="16"/>
    </w:rPr>
  </w:style>
  <w:style w:type="paragraph" w:styleId="CommentText">
    <w:name w:val="annotation text"/>
    <w:basedOn w:val="Normal"/>
    <w:link w:val="CommentTextChar"/>
    <w:uiPriority w:val="99"/>
    <w:semiHidden/>
    <w:unhideWhenUsed/>
    <w:rsid w:val="0059493A"/>
  </w:style>
  <w:style w:type="character" w:customStyle="1" w:styleId="CommentTextChar">
    <w:name w:val="Comment Text Char"/>
    <w:basedOn w:val="DefaultParagraphFont"/>
    <w:link w:val="CommentText"/>
    <w:uiPriority w:val="99"/>
    <w:semiHidden/>
    <w:rsid w:val="0059493A"/>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59493A"/>
    <w:rPr>
      <w:b/>
      <w:bCs/>
    </w:rPr>
  </w:style>
  <w:style w:type="character" w:customStyle="1" w:styleId="CommentSubjectChar">
    <w:name w:val="Comment Subject Char"/>
    <w:basedOn w:val="CommentTextChar"/>
    <w:link w:val="CommentSubject"/>
    <w:uiPriority w:val="99"/>
    <w:semiHidden/>
    <w:rsid w:val="0059493A"/>
    <w:rPr>
      <w:rFonts w:ascii="Times New Roman" w:eastAsia="Times New Roman" w:hAnsi="Times New Roman" w:cs="Times New Roman"/>
      <w:b/>
      <w:bCs/>
      <w:color w:val="000000"/>
      <w:kern w:val="28"/>
      <w:sz w:val="20"/>
      <w:szCs w:val="20"/>
      <w:lang w:eastAsia="en-CA"/>
      <w14:ligatures w14:val="standard"/>
      <w14:cntxtAlts/>
    </w:rPr>
  </w:style>
  <w:style w:type="character" w:styleId="UnresolvedMention">
    <w:name w:val="Unresolved Mention"/>
    <w:basedOn w:val="DefaultParagraphFont"/>
    <w:uiPriority w:val="99"/>
    <w:semiHidden/>
    <w:unhideWhenUsed/>
    <w:rsid w:val="00614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663</Value>
      <Value>46</Value>
      <Value>23</Value>
    </TaxCatchAll>
    <_dlc_DocId xmlns="e2bc612a-9a50-4fd0-946e-96ceed73c978">RSUD7FVKPDUD-78-5364</_dlc_DocId>
    <_dlc_DocIdUrl xmlns="e2bc612a-9a50-4fd0-946e-96ceed73c978">
      <Url>https://intranet.ctf-fce.ca/teams/ISJP/_layouts/15/DocIdRedir.aspx?ID=RSUD7FVKPDUD-78-5364</Url>
      <Description>RSUD7FVKPDUD-78-5364</Description>
    </_dlc_DocIdUrl>
    <k9ec0bd3a6b14a48b9a2c8a421c9e096 xmlns="e2bc612a-9a50-4fd0-946e-96ceed73c97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22af1e4b-7123-4046-9cd6-c87ef743f123</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 xsi:nil="true"/>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89259c098e779ec16eecfd108207276f">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d66ea8024d2e60ad09bb738887247055"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661;#2023|68d53d79-697c-442e-9119-d9c3bdad1f5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2.xml><?xml version="1.0" encoding="utf-8"?>
<ds:datastoreItem xmlns:ds="http://schemas.openxmlformats.org/officeDocument/2006/customXml" ds:itemID="{9496E03A-DB56-4F68-8895-EAEA0818ACC6}">
  <ds:schemaRefs>
    <ds:schemaRef ds:uri="15ea0b2b-88ec-4941-b0bf-1efd64612341"/>
    <ds:schemaRef ds:uri="http://schemas.microsoft.com/office/2006/documentManagement/types"/>
    <ds:schemaRef ds:uri="http://schemas.openxmlformats.org/package/2006/metadata/core-properties"/>
    <ds:schemaRef ds:uri="http://purl.org/dc/elements/1.1/"/>
    <ds:schemaRef ds:uri="http://purl.org/dc/dcmitype/"/>
    <ds:schemaRef ds:uri="849a4bf7-01a5-421d-83aa-28c962b7e9a0"/>
    <ds:schemaRef ds:uri="http://purl.org/dc/terms/"/>
    <ds:schemaRef ds:uri="http://schemas.microsoft.com/office/infopath/2007/PartnerControls"/>
    <ds:schemaRef ds:uri="e2bc612a-9a50-4fd0-946e-96ceed73c978"/>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4.xml><?xml version="1.0" encoding="utf-8"?>
<ds:datastoreItem xmlns:ds="http://schemas.openxmlformats.org/officeDocument/2006/customXml" ds:itemID="{C910D831-4963-455D-93AC-75995E6EB61C}">
  <ds:schemaRefs>
    <ds:schemaRef ds:uri="http://schemas.openxmlformats.org/officeDocument/2006/bibliography"/>
  </ds:schemaRefs>
</ds:datastoreItem>
</file>

<file path=customXml/itemProps5.xml><?xml version="1.0" encoding="utf-8"?>
<ds:datastoreItem xmlns:ds="http://schemas.openxmlformats.org/officeDocument/2006/customXml" ds:itemID="{A1D6EE12-CCB3-4012-86FD-883903751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O Information for Applicants 2023</vt:lpstr>
    </vt:vector>
  </TitlesOfParts>
  <Company>Windows User</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Information for Applicants 2024</dc:title>
  <dc:subject/>
  <dc:creator>Salwa Maadarani</dc:creator>
  <cp:keywords/>
  <dc:description/>
  <cp:lastModifiedBy>Salwa Maadarani</cp:lastModifiedBy>
  <cp:revision>9</cp:revision>
  <cp:lastPrinted>2020-04-09T18:32:00Z</cp:lastPrinted>
  <dcterms:created xsi:type="dcterms:W3CDTF">2020-08-11T15:20:00Z</dcterms:created>
  <dcterms:modified xsi:type="dcterms:W3CDTF">2023-07-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Year">
    <vt:lpwstr>663;#2024|22af1e4b-7123-4046-9cd6-c87ef743f123</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baf640e0-eab6-45eb-a446-0605f8bad605</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